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7998F119" w14:textId="77777777" w:rsidR="00746DC8" w:rsidRDefault="00C553F8" w:rsidP="00C553F8">
      <w:pPr>
        <w:jc w:val="center"/>
      </w:pPr>
      <w:r>
        <w:rPr>
          <w:noProof/>
        </w:rPr>
        <w:drawing>
          <wp:inline distT="0" distB="0" distL="0" distR="0" wp14:anchorId="142FAD23" wp14:editId="0411CC9E">
            <wp:extent cx="5293360" cy="1445616"/>
            <wp:effectExtent l="0" t="0" r="0" b="0"/>
            <wp:docPr id="13867751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775117" name="Picture 138677511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13" cy="1446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650ED" w14:textId="77777777" w:rsidR="00C553F8" w:rsidRPr="00C553F8" w:rsidRDefault="00C553F8" w:rsidP="00C553F8">
      <w:pPr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1F3B9640" w14:textId="77777777" w:rsidR="00C553F8" w:rsidRPr="00C553F8" w:rsidRDefault="00C553F8" w:rsidP="00C553F8">
      <w:pPr>
        <w:spacing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C553F8">
        <w:rPr>
          <w:rFonts w:ascii="Calibri" w:hAnsi="Calibri" w:cs="Calibri"/>
          <w:b/>
          <w:bCs/>
          <w:sz w:val="28"/>
          <w:szCs w:val="28"/>
        </w:rPr>
        <w:t>DEPARTMENT OF COMPUTER SCIENCE</w:t>
      </w:r>
      <w:r w:rsidRPr="00C553F8">
        <w:rPr>
          <w:rFonts w:ascii="Calibri" w:hAnsi="Calibri" w:cs="Calibri"/>
          <w:b/>
          <w:bCs/>
          <w:sz w:val="28"/>
          <w:szCs w:val="28"/>
        </w:rPr>
        <w:br/>
        <w:t>OBJECT ORIENTED PROGRAMMING</w:t>
      </w:r>
    </w:p>
    <w:p w14:paraId="4BFFDC5B" w14:textId="77777777" w:rsidR="00C553F8" w:rsidRDefault="00C553F8" w:rsidP="00C553F8">
      <w:pPr>
        <w:spacing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 w:rsidRPr="00C553F8">
        <w:rPr>
          <w:rFonts w:ascii="Calibri" w:hAnsi="Calibri" w:cs="Calibri"/>
          <w:b/>
          <w:bCs/>
          <w:sz w:val="28"/>
          <w:szCs w:val="28"/>
        </w:rPr>
        <w:t>SEMESTER PROJECT</w:t>
      </w:r>
    </w:p>
    <w:p w14:paraId="4E22B3EE" w14:textId="48336CAA" w:rsidR="00246CB1" w:rsidRDefault="00246CB1" w:rsidP="00C553F8">
      <w:pPr>
        <w:spacing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62348E2" wp14:editId="7CB1AA82">
                <wp:simplePos x="0" y="0"/>
                <wp:positionH relativeFrom="column">
                  <wp:posOffset>76200</wp:posOffset>
                </wp:positionH>
                <wp:positionV relativeFrom="paragraph">
                  <wp:posOffset>252730</wp:posOffset>
                </wp:positionV>
                <wp:extent cx="1828800" cy="880110"/>
                <wp:effectExtent l="0" t="0" r="0" b="0"/>
                <wp:wrapTopAndBottom/>
                <wp:docPr id="189754214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880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52B204" w14:textId="40552DA5" w:rsidR="00246CB1" w:rsidRPr="00246CB1" w:rsidRDefault="00246CB1" w:rsidP="00246CB1">
                            <w:pPr>
                              <w:jc w:val="center"/>
                              <w:rPr>
                                <w:bCs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bCs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   </w:t>
                            </w:r>
                            <w:r w:rsidRPr="00246CB1">
                              <w:rPr>
                                <w:bCs/>
                                <w:sz w:val="72"/>
                                <w:szCs w:val="72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AIRBORNE AMUS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2348E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19.9pt;width:2in;height:69.3pt;z-index:25165824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" filled="f" stroked="f">
                <v:textbox>
                  <w:txbxContent>
                    <w:p w14:paraId="1B52B204" w14:textId="40552DA5" w:rsidR="00246CB1" w:rsidRPr="00246CB1" w:rsidRDefault="00246CB1" w:rsidP="00246CB1">
                      <w:pPr>
                        <w:jc w:val="center"/>
                        <w:rPr>
                          <w:bCs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bCs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   </w:t>
                      </w:r>
                      <w:r w:rsidRPr="00246CB1">
                        <w:rPr>
                          <w:bCs/>
                          <w:sz w:val="72"/>
                          <w:szCs w:val="72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AIRBORNE AMUSEMEN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5C5643C" w14:textId="43239C63" w:rsidR="00246CB1" w:rsidRDefault="00246CB1" w:rsidP="00246CB1">
      <w:pPr>
        <w:jc w:val="center"/>
        <w:rPr>
          <w:b/>
          <w:bCs/>
          <w:sz w:val="28"/>
          <w:szCs w:val="28"/>
        </w:rPr>
      </w:pPr>
      <w:r w:rsidRPr="00C553F8">
        <w:rPr>
          <w:b/>
          <w:bCs/>
          <w:sz w:val="28"/>
          <w:szCs w:val="28"/>
        </w:rPr>
        <w:t>(A REMAKE OF FLAPPY BIRD)</w:t>
      </w:r>
    </w:p>
    <w:p w14:paraId="350BEB41" w14:textId="77777777" w:rsidR="00246CB1" w:rsidRDefault="00246CB1" w:rsidP="00C553F8">
      <w:pPr>
        <w:spacing w:line="240" w:lineRule="auto"/>
        <w:jc w:val="center"/>
        <w:rPr>
          <w:rFonts w:ascii="Calibri" w:hAnsi="Calibri" w:cs="Calibri"/>
          <w:b/>
          <w:bCs/>
          <w:sz w:val="28"/>
          <w:szCs w:val="28"/>
        </w:rPr>
      </w:pPr>
    </w:p>
    <w:p w14:paraId="31B5775C" w14:textId="77777777" w:rsid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</w:p>
    <w:p w14:paraId="19B0D845" w14:textId="77777777" w:rsid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</w:p>
    <w:p w14:paraId="30658C5C" w14:textId="77777777" w:rsid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</w:p>
    <w:p w14:paraId="42C66F3A" w14:textId="77777777" w:rsid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</w:p>
    <w:p w14:paraId="51A5DAB0" w14:textId="5638A631" w:rsid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</w:p>
    <w:p w14:paraId="62C36AE0" w14:textId="135D8F3C" w:rsid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GROUP MEMBERS</w:t>
      </w:r>
    </w:p>
    <w:tbl>
      <w:tblPr>
        <w:tblStyle w:val="TableGrid"/>
        <w:tblW w:w="9240" w:type="dxa"/>
        <w:tblLook w:val="04A0" w:firstRow="1" w:lastRow="0" w:firstColumn="1" w:lastColumn="0" w:noHBand="0" w:noVBand="1"/>
      </w:tblPr>
      <w:tblGrid>
        <w:gridCol w:w="4620"/>
        <w:gridCol w:w="4620"/>
      </w:tblGrid>
      <w:tr w:rsidR="00C553F8" w14:paraId="71A30C20" w14:textId="77777777" w:rsidTr="00C553F8">
        <w:trPr>
          <w:trHeight w:val="541"/>
        </w:trPr>
        <w:tc>
          <w:tcPr>
            <w:tcW w:w="4620" w:type="dxa"/>
          </w:tcPr>
          <w:p w14:paraId="7DE80483" w14:textId="77777777" w:rsidR="00C553F8" w:rsidRPr="00C553F8" w:rsidRDefault="00C553F8" w:rsidP="00C553F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553F8">
              <w:rPr>
                <w:rFonts w:ascii="Calibri" w:hAnsi="Calibri" w:cs="Calibri"/>
                <w:sz w:val="24"/>
                <w:szCs w:val="24"/>
              </w:rPr>
              <w:t xml:space="preserve">Muhammad </w:t>
            </w:r>
            <w:r w:rsidR="00EC62F7">
              <w:rPr>
                <w:rFonts w:ascii="Calibri" w:hAnsi="Calibri" w:cs="Calibri"/>
                <w:sz w:val="24"/>
                <w:szCs w:val="24"/>
              </w:rPr>
              <w:t>Hassan</w:t>
            </w:r>
          </w:p>
        </w:tc>
        <w:tc>
          <w:tcPr>
            <w:tcW w:w="4620" w:type="dxa"/>
          </w:tcPr>
          <w:p w14:paraId="4902206F" w14:textId="7BF143EF" w:rsidR="00C553F8" w:rsidRPr="00C553F8" w:rsidRDefault="00C553F8" w:rsidP="00C553F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553F8">
              <w:rPr>
                <w:rFonts w:ascii="Calibri" w:hAnsi="Calibri" w:cs="Calibri"/>
                <w:sz w:val="24"/>
                <w:szCs w:val="24"/>
              </w:rPr>
              <w:t>01-1342</w:t>
            </w:r>
            <w:r w:rsidR="007A4C1F">
              <w:rPr>
                <w:rFonts w:ascii="Calibri" w:hAnsi="Calibri" w:cs="Calibri"/>
                <w:sz w:val="24"/>
                <w:szCs w:val="24"/>
              </w:rPr>
              <w:t>4</w:t>
            </w:r>
            <w:r w:rsidRPr="00C553F8">
              <w:rPr>
                <w:rFonts w:ascii="Calibri" w:hAnsi="Calibri" w:cs="Calibri"/>
                <w:sz w:val="24"/>
                <w:szCs w:val="24"/>
              </w:rPr>
              <w:t>2-</w:t>
            </w:r>
            <w:r w:rsidR="00EC62F7">
              <w:rPr>
                <w:rFonts w:ascii="Calibri" w:hAnsi="Calibri" w:cs="Calibri"/>
                <w:sz w:val="24"/>
                <w:szCs w:val="24"/>
              </w:rPr>
              <w:t>081</w:t>
            </w:r>
          </w:p>
        </w:tc>
      </w:tr>
      <w:tr w:rsidR="00C553F8" w14:paraId="69308D07" w14:textId="77777777" w:rsidTr="00C553F8">
        <w:trPr>
          <w:trHeight w:val="566"/>
        </w:trPr>
        <w:tc>
          <w:tcPr>
            <w:tcW w:w="4620" w:type="dxa"/>
          </w:tcPr>
          <w:p w14:paraId="1715249C" w14:textId="77777777" w:rsidR="00C553F8" w:rsidRPr="00C553F8" w:rsidRDefault="00EC62F7" w:rsidP="00C553F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yed Hasnain</w:t>
            </w:r>
          </w:p>
        </w:tc>
        <w:tc>
          <w:tcPr>
            <w:tcW w:w="4620" w:type="dxa"/>
          </w:tcPr>
          <w:p w14:paraId="212A2740" w14:textId="23954A3F" w:rsidR="00C553F8" w:rsidRPr="00C553F8" w:rsidRDefault="00C553F8" w:rsidP="00C553F8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 w:rsidRPr="00C553F8">
              <w:rPr>
                <w:rFonts w:ascii="Calibri" w:hAnsi="Calibri" w:cs="Calibri"/>
                <w:sz w:val="24"/>
                <w:szCs w:val="24"/>
              </w:rPr>
              <w:t>01-1342</w:t>
            </w:r>
            <w:r w:rsidR="007A4C1F">
              <w:rPr>
                <w:rFonts w:ascii="Calibri" w:hAnsi="Calibri" w:cs="Calibri"/>
                <w:sz w:val="24"/>
                <w:szCs w:val="24"/>
              </w:rPr>
              <w:t>4</w:t>
            </w:r>
            <w:r w:rsidRPr="00C553F8">
              <w:rPr>
                <w:rFonts w:ascii="Calibri" w:hAnsi="Calibri" w:cs="Calibri"/>
                <w:sz w:val="24"/>
                <w:szCs w:val="24"/>
              </w:rPr>
              <w:t>2-</w:t>
            </w:r>
            <w:r w:rsidR="00EC62F7">
              <w:rPr>
                <w:rFonts w:ascii="Calibri" w:hAnsi="Calibri" w:cs="Calibri"/>
                <w:sz w:val="24"/>
                <w:szCs w:val="24"/>
              </w:rPr>
              <w:t>122</w:t>
            </w:r>
          </w:p>
        </w:tc>
      </w:tr>
    </w:tbl>
    <w:p w14:paraId="069F2A07" w14:textId="77777777" w:rsidR="00C553F8" w:rsidRPr="00C553F8" w:rsidRDefault="00C553F8" w:rsidP="00C553F8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</w:p>
    <w:p w14:paraId="231BF1E9" w14:textId="77777777" w:rsidR="00746DC8" w:rsidRDefault="00746DC8"/>
    <w:p w14:paraId="021C474C" w14:textId="77777777" w:rsidR="00C553F8" w:rsidRDefault="00C553F8"/>
    <w:p w14:paraId="11E7E54F" w14:textId="77777777" w:rsidR="00C553F8" w:rsidRDefault="00C553F8"/>
    <w:p w14:paraId="0854D21C" w14:textId="77777777" w:rsidR="00C553F8" w:rsidRDefault="00C553F8"/>
    <w:p w14:paraId="5FFECB2E" w14:textId="18888543" w:rsidR="00C553F8" w:rsidRPr="00113BBF" w:rsidRDefault="00C553F8" w:rsidP="00113BBF">
      <w:pPr>
        <w:pStyle w:val="TOCHeading"/>
      </w:pPr>
    </w:p>
    <w:p w14:paraId="4CC58D22" w14:textId="77777777" w:rsidR="00C553F8" w:rsidRPr="00C553F8" w:rsidRDefault="00C553F8" w:rsidP="00C553F8">
      <w:pPr>
        <w:pBdr>
          <w:bottom w:val="single" w:sz="4" w:space="1" w:color="auto"/>
        </w:pBdr>
        <w:rPr>
          <w:b/>
          <w:bCs/>
          <w:sz w:val="28"/>
          <w:szCs w:val="28"/>
        </w:rPr>
      </w:pPr>
      <w:r w:rsidRPr="00C553F8">
        <w:rPr>
          <w:b/>
          <w:bCs/>
          <w:sz w:val="28"/>
          <w:szCs w:val="28"/>
        </w:rPr>
        <w:t>PROJECT NAME</w:t>
      </w:r>
    </w:p>
    <w:p w14:paraId="7A9C303C" w14:textId="77777777" w:rsidR="00317556" w:rsidRPr="00317556" w:rsidRDefault="00317556" w:rsidP="00317556">
      <w:pPr>
        <w:rPr>
          <w:b/>
          <w:bCs/>
          <w:sz w:val="44"/>
          <w:szCs w:val="44"/>
        </w:rPr>
      </w:pPr>
      <w:r w:rsidRPr="00317556">
        <w:rPr>
          <w:b/>
          <w:bCs/>
          <w:sz w:val="44"/>
          <w:szCs w:val="44"/>
        </w:rPr>
        <w:t>TABLE OF CONTENTS</w:t>
      </w:r>
    </w:p>
    <w:p w14:paraId="54F372F2" w14:textId="77777777" w:rsidR="00317556" w:rsidRP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1. Introduction</w:t>
      </w:r>
    </w:p>
    <w:p w14:paraId="1A8D7F37" w14:textId="77777777" w:rsidR="00317556" w:rsidRP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2. Game Overview</w:t>
      </w:r>
    </w:p>
    <w:p w14:paraId="41561787" w14:textId="77777777" w:rsid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3. Key Features</w:t>
      </w:r>
    </w:p>
    <w:p w14:paraId="0246ADA4" w14:textId="4C1FACBC" w:rsidR="00317556" w:rsidRPr="00317556" w:rsidRDefault="00317556" w:rsidP="0031755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7556">
        <w:rPr>
          <w:sz w:val="24"/>
          <w:szCs w:val="24"/>
        </w:rPr>
        <w:t>Difficulty levels</w:t>
      </w:r>
    </w:p>
    <w:p w14:paraId="0C217A18" w14:textId="11C18FC4" w:rsidR="00317556" w:rsidRPr="00317556" w:rsidRDefault="00317556" w:rsidP="0031755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7556">
        <w:rPr>
          <w:sz w:val="24"/>
          <w:szCs w:val="24"/>
        </w:rPr>
        <w:t>Plane control</w:t>
      </w:r>
    </w:p>
    <w:p w14:paraId="4256E27C" w14:textId="1A5B0C92" w:rsidR="00317556" w:rsidRPr="00317556" w:rsidRDefault="00317556" w:rsidP="0031755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7556">
        <w:rPr>
          <w:sz w:val="24"/>
          <w:szCs w:val="24"/>
        </w:rPr>
        <w:t>Tower movement</w:t>
      </w:r>
    </w:p>
    <w:p w14:paraId="75D2D731" w14:textId="36B9419F" w:rsidR="00317556" w:rsidRPr="00317556" w:rsidRDefault="00317556" w:rsidP="0031755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7556">
        <w:rPr>
          <w:sz w:val="24"/>
          <w:szCs w:val="24"/>
        </w:rPr>
        <w:t>Collision control</w:t>
      </w:r>
    </w:p>
    <w:p w14:paraId="2217A454" w14:textId="698E65A7" w:rsidR="00317556" w:rsidRPr="00317556" w:rsidRDefault="00317556" w:rsidP="0031755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7556">
        <w:rPr>
          <w:sz w:val="24"/>
          <w:szCs w:val="24"/>
        </w:rPr>
        <w:t xml:space="preserve">Scoring system </w:t>
      </w:r>
    </w:p>
    <w:p w14:paraId="78A85E89" w14:textId="356EAC2E" w:rsidR="00317556" w:rsidRPr="00317556" w:rsidRDefault="00317556" w:rsidP="00317556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317556">
        <w:rPr>
          <w:sz w:val="24"/>
          <w:szCs w:val="24"/>
        </w:rPr>
        <w:t xml:space="preserve">Audio feedback </w:t>
      </w:r>
    </w:p>
    <w:p w14:paraId="1ED178E0" w14:textId="77777777" w:rsid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4. Additional Features</w:t>
      </w:r>
    </w:p>
    <w:p w14:paraId="20BE4CE2" w14:textId="1B219326" w:rsidR="00317556" w:rsidRPr="00317556" w:rsidRDefault="00317556" w:rsidP="00317556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17556">
        <w:rPr>
          <w:sz w:val="24"/>
          <w:szCs w:val="24"/>
        </w:rPr>
        <w:t>Credit page</w:t>
      </w:r>
    </w:p>
    <w:p w14:paraId="736AAC80" w14:textId="020037F7" w:rsidR="00317556" w:rsidRPr="00317556" w:rsidRDefault="00317556" w:rsidP="00317556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317556">
        <w:rPr>
          <w:sz w:val="24"/>
          <w:szCs w:val="24"/>
        </w:rPr>
        <w:t>Increasing speed as score increases</w:t>
      </w:r>
    </w:p>
    <w:p w14:paraId="21D50444" w14:textId="77777777" w:rsidR="00317556" w:rsidRPr="00317556" w:rsidRDefault="00317556" w:rsidP="00317556">
      <w:pPr>
        <w:pStyle w:val="ListParagraph"/>
        <w:rPr>
          <w:sz w:val="32"/>
          <w:szCs w:val="32"/>
        </w:rPr>
      </w:pPr>
    </w:p>
    <w:p w14:paraId="6516F341" w14:textId="143EAD4A" w:rsid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 xml:space="preserve">5. Technical </w:t>
      </w:r>
      <w:r>
        <w:rPr>
          <w:sz w:val="32"/>
          <w:szCs w:val="32"/>
        </w:rPr>
        <w:t>details</w:t>
      </w:r>
    </w:p>
    <w:p w14:paraId="3CAC03ED" w14:textId="41F6308A" w:rsidR="00317556" w:rsidRPr="00317556" w:rsidRDefault="00317556" w:rsidP="00317556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317556">
        <w:rPr>
          <w:sz w:val="24"/>
          <w:szCs w:val="24"/>
        </w:rPr>
        <w:t>Development environment</w:t>
      </w:r>
    </w:p>
    <w:p w14:paraId="4A235447" w14:textId="52FBC4DC" w:rsidR="00317556" w:rsidRPr="00317556" w:rsidRDefault="00317556" w:rsidP="00317556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317556">
        <w:rPr>
          <w:sz w:val="24"/>
          <w:szCs w:val="24"/>
        </w:rPr>
        <w:t xml:space="preserve">Classes used </w:t>
      </w:r>
    </w:p>
    <w:p w14:paraId="0B415AFF" w14:textId="6D66EC31" w:rsidR="00317556" w:rsidRPr="00317556" w:rsidRDefault="00317556" w:rsidP="00317556">
      <w:pPr>
        <w:pStyle w:val="ListParagraph"/>
        <w:numPr>
          <w:ilvl w:val="0"/>
          <w:numId w:val="14"/>
        </w:numPr>
        <w:rPr>
          <w:sz w:val="24"/>
          <w:szCs w:val="24"/>
        </w:rPr>
      </w:pPr>
      <w:r w:rsidRPr="00317556">
        <w:rPr>
          <w:sz w:val="24"/>
          <w:szCs w:val="24"/>
        </w:rPr>
        <w:t>File handling</w:t>
      </w:r>
    </w:p>
    <w:p w14:paraId="3C7EE233" w14:textId="77777777" w:rsid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6. Object-Oriented Principles Used</w:t>
      </w:r>
    </w:p>
    <w:p w14:paraId="6CFF36EF" w14:textId="4734E8BD" w:rsidR="00317556" w:rsidRPr="00317556" w:rsidRDefault="00317556" w:rsidP="00317556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17556">
        <w:rPr>
          <w:sz w:val="24"/>
          <w:szCs w:val="24"/>
        </w:rPr>
        <w:t>Inheritance</w:t>
      </w:r>
    </w:p>
    <w:p w14:paraId="24902536" w14:textId="08B1CDBF" w:rsidR="00317556" w:rsidRPr="00317556" w:rsidRDefault="00317556" w:rsidP="00317556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17556">
        <w:rPr>
          <w:sz w:val="24"/>
          <w:szCs w:val="24"/>
        </w:rPr>
        <w:t>Classes and objects</w:t>
      </w:r>
    </w:p>
    <w:p w14:paraId="40000B0B" w14:textId="6C13CF6D" w:rsidR="00317556" w:rsidRPr="00317556" w:rsidRDefault="00317556" w:rsidP="00317556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17556">
        <w:rPr>
          <w:sz w:val="24"/>
          <w:szCs w:val="24"/>
        </w:rPr>
        <w:t>Composition</w:t>
      </w:r>
    </w:p>
    <w:p w14:paraId="009E860A" w14:textId="4E46C7B3" w:rsidR="00317556" w:rsidRPr="00317556" w:rsidRDefault="00317556" w:rsidP="00317556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17556">
        <w:rPr>
          <w:sz w:val="24"/>
          <w:szCs w:val="24"/>
        </w:rPr>
        <w:t>Polymorphism</w:t>
      </w:r>
    </w:p>
    <w:p w14:paraId="45F9887C" w14:textId="08C50240" w:rsidR="00317556" w:rsidRP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7. Screenshot</w:t>
      </w:r>
      <w:r>
        <w:rPr>
          <w:sz w:val="32"/>
          <w:szCs w:val="32"/>
        </w:rPr>
        <w:t>s</w:t>
      </w:r>
    </w:p>
    <w:p w14:paraId="10F5DE02" w14:textId="77777777" w:rsidR="00317556" w:rsidRP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9. Conclusion</w:t>
      </w:r>
    </w:p>
    <w:p w14:paraId="4352A7DA" w14:textId="77777777" w:rsidR="00317556" w:rsidRPr="00317556" w:rsidRDefault="00317556" w:rsidP="00317556">
      <w:pPr>
        <w:rPr>
          <w:sz w:val="32"/>
          <w:szCs w:val="32"/>
        </w:rPr>
      </w:pPr>
      <w:r w:rsidRPr="00317556">
        <w:rPr>
          <w:sz w:val="32"/>
          <w:szCs w:val="32"/>
        </w:rPr>
        <w:t>10. References</w:t>
      </w:r>
    </w:p>
    <w:p w14:paraId="3D1570FB" w14:textId="77777777" w:rsidR="00317556" w:rsidRDefault="00317556" w:rsidP="00C553F8">
      <w:pPr>
        <w:jc w:val="center"/>
        <w:rPr>
          <w:b/>
          <w:bCs/>
          <w:sz w:val="28"/>
          <w:szCs w:val="28"/>
        </w:rPr>
      </w:pPr>
    </w:p>
    <w:p w14:paraId="3546894C" w14:textId="77777777" w:rsidR="00317556" w:rsidRDefault="00317556" w:rsidP="00C553F8">
      <w:pPr>
        <w:jc w:val="center"/>
        <w:rPr>
          <w:b/>
          <w:bCs/>
          <w:sz w:val="28"/>
          <w:szCs w:val="28"/>
        </w:rPr>
      </w:pPr>
    </w:p>
    <w:p w14:paraId="5697DCB4" w14:textId="77777777" w:rsidR="00317556" w:rsidRDefault="00317556" w:rsidP="00C553F8">
      <w:pPr>
        <w:jc w:val="center"/>
        <w:rPr>
          <w:b/>
          <w:bCs/>
          <w:sz w:val="28"/>
          <w:szCs w:val="28"/>
        </w:rPr>
      </w:pPr>
    </w:p>
    <w:p w14:paraId="200891CC" w14:textId="77777777" w:rsidR="00317556" w:rsidRDefault="00317556" w:rsidP="00C553F8">
      <w:pPr>
        <w:jc w:val="center"/>
        <w:rPr>
          <w:b/>
          <w:bCs/>
          <w:sz w:val="28"/>
          <w:szCs w:val="28"/>
        </w:rPr>
      </w:pPr>
    </w:p>
    <w:p w14:paraId="406D0ED0" w14:textId="733626A1" w:rsidR="00317556" w:rsidRPr="00317556" w:rsidRDefault="00317556" w:rsidP="00317556">
      <w:pPr>
        <w:rPr>
          <w:b/>
          <w:sz w:val="40"/>
          <w:szCs w:val="40"/>
        </w:rPr>
      </w:pPr>
      <w:r w:rsidRPr="00317556">
        <w:rPr>
          <w:b/>
          <w:sz w:val="40"/>
          <w:szCs w:val="40"/>
        </w:rPr>
        <w:t>Introduction</w:t>
      </w:r>
    </w:p>
    <w:p w14:paraId="32DE1ACE" w14:textId="77777777" w:rsidR="00317556" w:rsidRDefault="00317556" w:rsidP="00317556">
      <w:r>
        <w:t>This document provides a comprehensive overview of the semester project titled 'Airborne Amusement', a Flappy Bird-style game developed using C++ and the SFML library. The goal of this project was to apply object-oriented programming concepts in a real-world application and develop a fully functional game with interactive features.</w:t>
      </w:r>
    </w:p>
    <w:p w14:paraId="65570187" w14:textId="1754DED7" w:rsidR="00C553F8" w:rsidRPr="00113BBF" w:rsidRDefault="00246CB1" w:rsidP="00113BBF">
      <w:pPr>
        <w:rPr>
          <w:b/>
          <w:bCs/>
          <w:sz w:val="44"/>
          <w:szCs w:val="44"/>
        </w:rPr>
      </w:pPr>
      <w:r w:rsidRPr="00246CB1">
        <w:rPr>
          <w:b/>
          <w:bCs/>
          <w:sz w:val="44"/>
          <w:szCs w:val="44"/>
        </w:rPr>
        <w:t>Overview</w:t>
      </w:r>
    </w:p>
    <w:p w14:paraId="55E28690" w14:textId="77777777" w:rsidR="00C553F8" w:rsidRDefault="00C553F8" w:rsidP="00C553F8">
      <w:pPr>
        <w:rPr>
          <w:sz w:val="24"/>
          <w:szCs w:val="24"/>
        </w:rPr>
      </w:pPr>
      <w:r>
        <w:rPr>
          <w:sz w:val="24"/>
          <w:szCs w:val="24"/>
        </w:rPr>
        <w:t>Airborne Amusement</w:t>
      </w:r>
      <w:r w:rsidRPr="00C553F8">
        <w:rPr>
          <w:sz w:val="24"/>
          <w:szCs w:val="24"/>
        </w:rPr>
        <w:t xml:space="preserve"> is a 2D game developed using the SFML (Simple and Fast Multimedia Library). The objective of the game is to navigate a plane through an endless series of towers while avoiding collisions. The game features multiple difficulty levels, a scoring system, and a high score tracking mechanism. This report outlines the key features and functionalities of the game.</w:t>
      </w:r>
    </w:p>
    <w:p w14:paraId="6E511914" w14:textId="77777777" w:rsidR="00C553F8" w:rsidRDefault="00C553F8" w:rsidP="00C553F8">
      <w:pP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</w:pPr>
    </w:p>
    <w:p w14:paraId="383BFB25" w14:textId="77777777" w:rsidR="00C553F8" w:rsidRPr="00C553F8" w:rsidRDefault="00C553F8" w:rsidP="00C553F8">
      <w:pPr>
        <w:pBdr>
          <w:bottom w:val="single" w:sz="4" w:space="1" w:color="auto"/>
        </w:pBd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</w:pPr>
      <w:bookmarkStart w:id="0" w:name="_Toc199404937"/>
      <w:r w:rsidRPr="00C553F8"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  <w:t>Key Features</w:t>
      </w:r>
      <w:bookmarkEnd w:id="0"/>
    </w:p>
    <w:p w14:paraId="701E7D0D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 xml:space="preserve">1. </w:t>
      </w: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Multiple Difficulty Levels</w:t>
      </w:r>
    </w:p>
    <w:p w14:paraId="5CB047EB" w14:textId="77777777" w:rsidR="00C553F8" w:rsidRPr="00C553F8" w:rsidRDefault="00C553F8" w:rsidP="00C553F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Easy</w:t>
      </w: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: Default tower speed.</w:t>
      </w:r>
    </w:p>
    <w:p w14:paraId="71C3E74C" w14:textId="77777777" w:rsidR="00C553F8" w:rsidRPr="00C553F8" w:rsidRDefault="00C553F8" w:rsidP="00C553F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Medium</w:t>
      </w: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: Slightly increased tower speed.</w:t>
      </w:r>
    </w:p>
    <w:p w14:paraId="038D4227" w14:textId="77777777" w:rsidR="00C553F8" w:rsidRPr="00C553F8" w:rsidRDefault="00C553F8" w:rsidP="00C553F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Hard</w:t>
      </w: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: Higher tower speed.</w:t>
      </w:r>
    </w:p>
    <w:p w14:paraId="5D2F893D" w14:textId="77777777" w:rsidR="00C553F8" w:rsidRPr="00C553F8" w:rsidRDefault="00C553F8" w:rsidP="00C553F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difficulty level can be selected by the player at the start of the game.</w:t>
      </w:r>
    </w:p>
    <w:p w14:paraId="03B0D669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2. Plane Control</w:t>
      </w:r>
    </w:p>
    <w:p w14:paraId="321E272D" w14:textId="77777777" w:rsidR="00C553F8" w:rsidRPr="00C553F8" w:rsidRDefault="00C553F8" w:rsidP="00C553F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player controls a plane that can navigate vertically to avoid obstacles.</w:t>
      </w:r>
    </w:p>
    <w:p w14:paraId="49D1C98E" w14:textId="77777777" w:rsidR="00C553F8" w:rsidRPr="00C553F8" w:rsidRDefault="00C553F8" w:rsidP="00C553F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plane's position is reset at the beginning of each game.</w:t>
      </w:r>
    </w:p>
    <w:p w14:paraId="102E2F1F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3. Tower Movement</w:t>
      </w:r>
    </w:p>
    <w:p w14:paraId="56D26644" w14:textId="77777777" w:rsidR="00C553F8" w:rsidRPr="00C553F8" w:rsidRDefault="00C553F8" w:rsidP="00C553F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owers move from right to left across the screen.</w:t>
      </w:r>
    </w:p>
    <w:p w14:paraId="60AA2CC5" w14:textId="77777777" w:rsidR="00C553F8" w:rsidRPr="00C553F8" w:rsidRDefault="00C553F8" w:rsidP="00C553F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owers reset to the right side of the screen once they move out of view, creating an endless obstacle course.</w:t>
      </w:r>
    </w:p>
    <w:p w14:paraId="7B847B3F" w14:textId="77777777" w:rsidR="00C553F8" w:rsidRPr="00C553F8" w:rsidRDefault="00C553F8" w:rsidP="00C553F8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ower speed varies based on the selected difficulty level.</w:t>
      </w:r>
    </w:p>
    <w:p w14:paraId="24791F7E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4. Collision Detection</w:t>
      </w:r>
    </w:p>
    <w:p w14:paraId="55B9E523" w14:textId="77777777" w:rsidR="00C553F8" w:rsidRPr="00C553F8" w:rsidRDefault="00C553F8" w:rsidP="00C553F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game checks for collisions between the plane and towers.</w:t>
      </w:r>
    </w:p>
    <w:p w14:paraId="57984AAD" w14:textId="77777777" w:rsidR="00C553F8" w:rsidRPr="00C553F8" w:rsidRDefault="00C553F8" w:rsidP="00C553F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On collision, the game over screen is displayed.</w:t>
      </w:r>
    </w:p>
    <w:p w14:paraId="0875BC52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lastRenderedPageBreak/>
        <w:t>5. Scoring System</w:t>
      </w:r>
    </w:p>
    <w:p w14:paraId="27C657BA" w14:textId="77777777" w:rsidR="00C553F8" w:rsidRPr="00C553F8" w:rsidRDefault="00C553F8" w:rsidP="00C553F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Players earn points for successfully navigating through the towers.</w:t>
      </w:r>
    </w:p>
    <w:p w14:paraId="7F204E69" w14:textId="77777777" w:rsidR="00C553F8" w:rsidRPr="00C553F8" w:rsidRDefault="00C553F8" w:rsidP="00C553F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score is displayed on the screen during gameplay.</w:t>
      </w:r>
    </w:p>
    <w:p w14:paraId="156D1C2A" w14:textId="77777777" w:rsidR="00C553F8" w:rsidRPr="00C553F8" w:rsidRDefault="00C553F8" w:rsidP="00C553F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game over screen shows the final score of the player.</w:t>
      </w:r>
    </w:p>
    <w:p w14:paraId="15DE4137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6. High Score Tracking</w:t>
      </w:r>
    </w:p>
    <w:p w14:paraId="0A78992D" w14:textId="77777777" w:rsidR="00C553F8" w:rsidRPr="00C553F8" w:rsidRDefault="00C553F8" w:rsidP="00C553F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High scores are tracked and saved.</w:t>
      </w:r>
    </w:p>
    <w:p w14:paraId="4F98FDAE" w14:textId="77777777" w:rsidR="00C553F8" w:rsidRPr="00C553F8" w:rsidRDefault="00C553F8" w:rsidP="00C553F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The high score list is updated whenever a new high score is achieved.</w:t>
      </w:r>
    </w:p>
    <w:p w14:paraId="3B48EE1A" w14:textId="77777777" w:rsidR="00C553F8" w:rsidRPr="00C553F8" w:rsidRDefault="00C553F8" w:rsidP="00C553F8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High scores are persistent across game sessions.</w:t>
      </w:r>
    </w:p>
    <w:p w14:paraId="77E338E1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b/>
          <w:bCs/>
          <w:kern w:val="0"/>
          <w:sz w:val="24"/>
          <w:szCs w:val="24"/>
          <w14:ligatures w14:val="none"/>
        </w:rPr>
        <w:t>7. Audio Feedback</w:t>
      </w:r>
    </w:p>
    <w:p w14:paraId="6309FCFB" w14:textId="77777777" w:rsidR="00C553F8" w:rsidRPr="00C553F8" w:rsidRDefault="00C553F8" w:rsidP="00C553F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Background music plays during the game.</w:t>
      </w:r>
    </w:p>
    <w:p w14:paraId="113B2318" w14:textId="77777777" w:rsidR="00C553F8" w:rsidRDefault="00C553F8" w:rsidP="00C553F8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  <w:r w:rsidRPr="00C553F8">
        <w:rPr>
          <w:rFonts w:eastAsia="Times New Roman" w:cstheme="minorHAnsi"/>
          <w:kern w:val="0"/>
          <w:sz w:val="24"/>
          <w:szCs w:val="24"/>
          <w14:ligatures w14:val="none"/>
        </w:rPr>
        <w:t>A sound effect is played when the game is over.</w:t>
      </w:r>
    </w:p>
    <w:p w14:paraId="14EAE01D" w14:textId="5E77DA1E" w:rsidR="00317556" w:rsidRPr="00317556" w:rsidRDefault="00317556" w:rsidP="00317556">
      <w:pPr>
        <w:rPr>
          <w:b/>
          <w:bCs/>
          <w:sz w:val="24"/>
          <w:szCs w:val="24"/>
        </w:rPr>
      </w:pPr>
      <w:r w:rsidRPr="00317556">
        <w:rPr>
          <w:b/>
          <w:bCs/>
          <w:sz w:val="24"/>
          <w:szCs w:val="24"/>
        </w:rPr>
        <w:t>8. Additional Features</w:t>
      </w:r>
    </w:p>
    <w:p w14:paraId="4BAB782F" w14:textId="77777777" w:rsidR="00317556" w:rsidRDefault="00317556" w:rsidP="00317556">
      <w:pPr>
        <w:pStyle w:val="ListParagraph"/>
        <w:numPr>
          <w:ilvl w:val="0"/>
          <w:numId w:val="12"/>
        </w:numPr>
      </w:pPr>
      <w:r>
        <w:t>The game increases speed once the score crosses 6 and again after 11, increasing the challenge.</w:t>
      </w:r>
    </w:p>
    <w:p w14:paraId="0686B9D1" w14:textId="77777777" w:rsidR="00317556" w:rsidRDefault="00317556" w:rsidP="00317556">
      <w:pPr>
        <w:pStyle w:val="ListParagraph"/>
        <w:numPr>
          <w:ilvl w:val="0"/>
          <w:numId w:val="12"/>
        </w:numPr>
      </w:pPr>
      <w:r>
        <w:t>High scores are saved, and only the top 5 are retained for display.</w:t>
      </w:r>
    </w:p>
    <w:p w14:paraId="11A46412" w14:textId="713B2EFE" w:rsidR="00317556" w:rsidRDefault="00317556" w:rsidP="00317556">
      <w:pPr>
        <w:pStyle w:val="ListParagraph"/>
        <w:numPr>
          <w:ilvl w:val="0"/>
          <w:numId w:val="12"/>
        </w:numPr>
      </w:pPr>
      <w:r>
        <w:t>A Credits page is included, displaying the names of the developers and the supervising teacher.</w:t>
      </w:r>
    </w:p>
    <w:p w14:paraId="180863D7" w14:textId="77777777" w:rsidR="00317556" w:rsidRPr="00C553F8" w:rsidRDefault="00317556" w:rsidP="00317556">
      <w:pPr>
        <w:spacing w:before="100" w:beforeAutospacing="1" w:after="100" w:afterAutospacing="1" w:line="240" w:lineRule="auto"/>
        <w:rPr>
          <w:rFonts w:eastAsia="Times New Roman" w:cstheme="minorHAnsi"/>
          <w:kern w:val="0"/>
          <w:sz w:val="24"/>
          <w:szCs w:val="24"/>
          <w14:ligatures w14:val="none"/>
        </w:rPr>
      </w:pPr>
    </w:p>
    <w:p w14:paraId="24BE1781" w14:textId="77777777" w:rsidR="00C553F8" w:rsidRDefault="00C553F8" w:rsidP="00C553F8">
      <w:pP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</w:pPr>
    </w:p>
    <w:p w14:paraId="2B9863CA" w14:textId="77777777" w:rsidR="00C553F8" w:rsidRPr="00C553F8" w:rsidRDefault="00C553F8" w:rsidP="00C553F8">
      <w:pPr>
        <w:pBdr>
          <w:bottom w:val="single" w:sz="4" w:space="1" w:color="auto"/>
        </w:pBdr>
        <w:spacing w:before="100" w:beforeAutospacing="1" w:after="100" w:afterAutospacing="1" w:line="240" w:lineRule="auto"/>
        <w:outlineLvl w:val="2"/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</w:pPr>
      <w:bookmarkStart w:id="1" w:name="_Toc199404938"/>
      <w:r w:rsidRPr="00C553F8">
        <w:rPr>
          <w:rFonts w:ascii="Calibri" w:eastAsia="Times New Roman" w:hAnsi="Calibri" w:cs="Calibri"/>
          <w:b/>
          <w:bCs/>
          <w:kern w:val="0"/>
          <w:sz w:val="32"/>
          <w:szCs w:val="32"/>
          <w14:ligatures w14:val="none"/>
        </w:rPr>
        <w:t>Technical Details</w:t>
      </w:r>
      <w:bookmarkEnd w:id="1"/>
    </w:p>
    <w:p w14:paraId="10391181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Development Environment</w:t>
      </w:r>
    </w:p>
    <w:p w14:paraId="78614286" w14:textId="77777777" w:rsidR="00C553F8" w:rsidRPr="00C553F8" w:rsidRDefault="00C553F8" w:rsidP="00C553F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Language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C++</w:t>
      </w:r>
    </w:p>
    <w:p w14:paraId="46420584" w14:textId="77777777" w:rsidR="00C553F8" w:rsidRPr="00C553F8" w:rsidRDefault="00C553F8" w:rsidP="00C553F8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Library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SFML (Simple and Fast Multimedia Library)</w:t>
      </w:r>
    </w:p>
    <w:p w14:paraId="6DDA7616" w14:textId="77777777" w:rsidR="00C553F8" w:rsidRPr="00C553F8" w:rsidRDefault="00C553F8" w:rsidP="00C553F8">
      <w:p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Classes and Responsibilities</w:t>
      </w:r>
    </w:p>
    <w:p w14:paraId="70F121BA" w14:textId="77777777" w:rsidR="00C553F8" w:rsidRPr="00C553F8" w:rsidRDefault="00C553F8" w:rsidP="00C553F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Plane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Handles plane properties and movement.</w:t>
      </w:r>
    </w:p>
    <w:p w14:paraId="6DA7C099" w14:textId="77777777" w:rsidR="00C553F8" w:rsidRPr="00C553F8" w:rsidRDefault="00C553F8" w:rsidP="00C553F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HighScore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Manages high scores, including adding and saving scores.</w:t>
      </w:r>
    </w:p>
    <w:p w14:paraId="57949A4D" w14:textId="77777777" w:rsidR="00C553F8" w:rsidRPr="00C553F8" w:rsidRDefault="00C553F8" w:rsidP="00C553F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Game</w:t>
      </w:r>
      <w:r w:rsidR="00A13EAC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 xml:space="preserve"> </w:t>
      </w: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Over</w:t>
      </w:r>
      <w:r w:rsidR="00A13EAC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 xml:space="preserve"> </w:t>
      </w: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Screen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Displays the final score after a game over.</w:t>
      </w:r>
    </w:p>
    <w:p w14:paraId="7AF06B63" w14:textId="77777777" w:rsidR="00C553F8" w:rsidRPr="00C553F8" w:rsidRDefault="00A13EAC" w:rsidP="00C553F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Difficulty</w:t>
      </w:r>
      <w:r w:rsidR="00C553F8"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Manages the game's difficulty level.</w:t>
      </w:r>
    </w:p>
    <w:p w14:paraId="7454B8FC" w14:textId="77777777" w:rsidR="00C553F8" w:rsidRPr="00C553F8" w:rsidRDefault="00C553F8" w:rsidP="00C553F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Game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Core game logic, including updating game state, handling collisions, and resetting the game.</w:t>
      </w:r>
    </w:p>
    <w:p w14:paraId="71499DD8" w14:textId="77777777" w:rsidR="00C553F8" w:rsidRDefault="00C553F8" w:rsidP="00C553F8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  <w:r w:rsidRPr="00C553F8"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  <w:t>Menu</w:t>
      </w:r>
      <w:r w:rsidRPr="00C553F8">
        <w:rPr>
          <w:rFonts w:ascii="Calibri" w:eastAsia="Times New Roman" w:hAnsi="Calibri" w:cs="Calibri"/>
          <w:kern w:val="0"/>
          <w:sz w:val="24"/>
          <w:szCs w:val="24"/>
          <w14:ligatures w14:val="none"/>
        </w:rPr>
        <w:t>: Manages the main menu and user interactions before the game starts.</w:t>
      </w:r>
    </w:p>
    <w:p w14:paraId="4580A148" w14:textId="6DE26201" w:rsidR="00317556" w:rsidRPr="00317556" w:rsidRDefault="00317556" w:rsidP="00317556">
      <w:pPr>
        <w:rPr>
          <w:b/>
          <w:bCs/>
          <w:sz w:val="32"/>
          <w:szCs w:val="32"/>
        </w:rPr>
      </w:pPr>
      <w:r w:rsidRPr="00317556">
        <w:rPr>
          <w:b/>
          <w:bCs/>
          <w:sz w:val="32"/>
          <w:szCs w:val="32"/>
        </w:rPr>
        <w:t xml:space="preserve"> Object-Oriented Principles Used</w:t>
      </w:r>
    </w:p>
    <w:p w14:paraId="72B82EC8" w14:textId="6B7C6F1C" w:rsidR="00317556" w:rsidRDefault="00317556" w:rsidP="00317556">
      <w:pPr>
        <w:pStyle w:val="ListParagraph"/>
      </w:pPr>
      <w:r>
        <w:lastRenderedPageBreak/>
        <w:t>The game design leverages Object-Oriented Programming concepts:</w:t>
      </w:r>
      <w:r>
        <w:br/>
      </w:r>
      <w:r w:rsidRPr="00317556">
        <w:rPr>
          <w:b/>
          <w:bCs/>
        </w:rPr>
        <w:t>Encapsulation</w:t>
      </w:r>
      <w:r>
        <w:t>: Data and behaviors are contained within classes</w:t>
      </w:r>
      <w:r>
        <w:br/>
      </w:r>
      <w:r w:rsidRPr="00317556">
        <w:rPr>
          <w:b/>
          <w:bCs/>
        </w:rPr>
        <w:t>Inheritance:</w:t>
      </w:r>
      <w:r>
        <w:t xml:space="preserve"> Shared behavior among entities such as menus and screens</w:t>
      </w:r>
      <w:r>
        <w:br/>
      </w:r>
      <w:r w:rsidRPr="00317556">
        <w:rPr>
          <w:b/>
          <w:bCs/>
        </w:rPr>
        <w:t>Composition:</w:t>
      </w:r>
      <w:r>
        <w:t xml:space="preserve"> Game is composed of smaller, modular components like Plane, Tower, and Score</w:t>
      </w:r>
      <w:r>
        <w:br/>
      </w:r>
      <w:r w:rsidRPr="00317556">
        <w:rPr>
          <w:b/>
          <w:bCs/>
        </w:rPr>
        <w:t>Abstraction:</w:t>
      </w:r>
      <w:r>
        <w:t xml:space="preserve"> Simplified interaction via public methods</w:t>
      </w:r>
      <w:r>
        <w:br/>
      </w:r>
      <w:r w:rsidRPr="00317556">
        <w:rPr>
          <w:b/>
          <w:bCs/>
        </w:rPr>
        <w:t>Polymorphism:</w:t>
      </w:r>
      <w:r>
        <w:t xml:space="preserve"> Used in UI handling and menu systems</w:t>
      </w:r>
    </w:p>
    <w:p w14:paraId="404C2DAA" w14:textId="77777777" w:rsidR="00317556" w:rsidRPr="00C553F8" w:rsidRDefault="00317556" w:rsidP="00317556">
      <w:pPr>
        <w:spacing w:before="100" w:beforeAutospacing="1" w:after="100" w:afterAutospacing="1" w:line="240" w:lineRule="auto"/>
        <w:rPr>
          <w:rFonts w:ascii="Calibri" w:eastAsia="Times New Roman" w:hAnsi="Calibri" w:cs="Calibri"/>
          <w:kern w:val="0"/>
          <w:sz w:val="24"/>
          <w:szCs w:val="24"/>
          <w14:ligatures w14:val="none"/>
        </w:rPr>
      </w:pPr>
    </w:p>
    <w:p w14:paraId="303962E0" w14:textId="77777777" w:rsidR="00C553F8" w:rsidRPr="00A13EAC" w:rsidRDefault="00C553F8" w:rsidP="00A13EAC">
      <w:pPr>
        <w:pBdr>
          <w:bottom w:val="single" w:sz="4" w:space="1" w:color="auto"/>
        </w:pBdr>
        <w:rPr>
          <w:rFonts w:ascii="Calibri" w:hAnsi="Calibri" w:cs="Calibri"/>
          <w:b/>
          <w:bCs/>
          <w:sz w:val="32"/>
          <w:szCs w:val="32"/>
        </w:rPr>
      </w:pPr>
    </w:p>
    <w:p w14:paraId="24930B83" w14:textId="77777777" w:rsidR="00231E74" w:rsidRDefault="00A13EAC" w:rsidP="00A13EAC">
      <w:pPr>
        <w:pBdr>
          <w:bottom w:val="single" w:sz="4" w:space="1" w:color="auto"/>
        </w:pBdr>
        <w:rPr>
          <w:rFonts w:cstheme="minorHAnsi"/>
          <w:b/>
          <w:bCs/>
          <w:sz w:val="32"/>
          <w:szCs w:val="32"/>
        </w:rPr>
      </w:pPr>
      <w:r w:rsidRPr="00A13EAC">
        <w:rPr>
          <w:rFonts w:cstheme="minorHAnsi"/>
          <w:b/>
          <w:bCs/>
          <w:sz w:val="32"/>
          <w:szCs w:val="32"/>
        </w:rPr>
        <w:t>OUTPUT/SCREENSHOTS</w:t>
      </w:r>
    </w:p>
    <w:p w14:paraId="382D55CA" w14:textId="77777777" w:rsidR="00A13EAC" w:rsidRDefault="00A13EAC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Main Menu:</w:t>
      </w:r>
    </w:p>
    <w:p w14:paraId="3E40FEE0" w14:textId="77777777" w:rsidR="00A13EAC" w:rsidRDefault="00A13EAC" w:rsidP="00A13EAC">
      <w:pPr>
        <w:jc w:val="center"/>
        <w:rPr>
          <w:rFonts w:cstheme="minorHAnsi"/>
          <w:b/>
          <w:bCs/>
          <w:sz w:val="32"/>
          <w:szCs w:val="32"/>
        </w:rPr>
      </w:pPr>
      <w:r w:rsidRPr="00A13EAC"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39E38604" wp14:editId="68991F44">
            <wp:extent cx="5731510" cy="3414395"/>
            <wp:effectExtent l="0" t="0" r="2540" b="0"/>
            <wp:docPr id="1399775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77522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E9EB5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</w:p>
    <w:p w14:paraId="3A9B5C99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DIFFICULTY WINDOW:</w:t>
      </w:r>
    </w:p>
    <w:p w14:paraId="753C2110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  <w:r w:rsidRPr="00A13EAC">
        <w:rPr>
          <w:rFonts w:cstheme="minorHAnsi"/>
          <w:b/>
          <w:bCs/>
          <w:noProof/>
          <w:sz w:val="32"/>
          <w:szCs w:val="32"/>
        </w:rPr>
        <w:lastRenderedPageBreak/>
        <w:drawing>
          <wp:inline distT="0" distB="0" distL="0" distR="0" wp14:anchorId="55516F69" wp14:editId="302BE4B7">
            <wp:extent cx="5731510" cy="3378200"/>
            <wp:effectExtent l="0" t="0" r="2540" b="0"/>
            <wp:docPr id="1549605973" name="Picture 1" descr="A mountain range with a blue sky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605973" name="Picture 1" descr="A mountain range with a blue sky and white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D4798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</w:p>
    <w:p w14:paraId="44405189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</w:p>
    <w:p w14:paraId="7284BAE6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</w:p>
    <w:p w14:paraId="69030A5B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PLANE SELECTION WINDOW:</w:t>
      </w:r>
    </w:p>
    <w:p w14:paraId="34B12831" w14:textId="77777777" w:rsidR="00A13EAC" w:rsidRDefault="00A13EAC" w:rsidP="00A13EAC">
      <w:pPr>
        <w:rPr>
          <w:rFonts w:cstheme="minorHAnsi"/>
          <w:b/>
          <w:bCs/>
          <w:sz w:val="32"/>
          <w:szCs w:val="32"/>
        </w:rPr>
      </w:pPr>
      <w:r w:rsidRPr="00A13EAC">
        <w:rPr>
          <w:rFonts w:cstheme="minorHAnsi"/>
          <w:b/>
          <w:bCs/>
          <w:noProof/>
          <w:sz w:val="32"/>
          <w:szCs w:val="32"/>
        </w:rPr>
        <w:drawing>
          <wp:inline distT="0" distB="0" distL="0" distR="0" wp14:anchorId="1EF20498" wp14:editId="2A661C57">
            <wp:extent cx="5518205" cy="3313613"/>
            <wp:effectExtent l="0" t="0" r="6350" b="1270"/>
            <wp:docPr id="939295720" name="Picture 1" descr="A group of airplanes in a 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295720" name="Picture 1" descr="A group of airplanes in a row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22865" cy="331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7E47" w14:textId="6FA2E4B6" w:rsidR="0008709C" w:rsidRDefault="0008709C" w:rsidP="00317556"/>
    <w:p w14:paraId="16928499" w14:textId="5C58FE4D" w:rsidR="0008709C" w:rsidRPr="00317556" w:rsidRDefault="00000000">
      <w:pPr>
        <w:rPr>
          <w:b/>
          <w:bCs/>
          <w:sz w:val="40"/>
          <w:szCs w:val="40"/>
        </w:rPr>
      </w:pPr>
      <w:r w:rsidRPr="00317556">
        <w:rPr>
          <w:b/>
          <w:bCs/>
          <w:sz w:val="40"/>
          <w:szCs w:val="40"/>
        </w:rPr>
        <w:lastRenderedPageBreak/>
        <w:t>Conclusion</w:t>
      </w:r>
    </w:p>
    <w:p w14:paraId="0DF5A0FA" w14:textId="77777777" w:rsidR="0008709C" w:rsidRPr="00317556" w:rsidRDefault="00000000">
      <w:pPr>
        <w:rPr>
          <w:b/>
          <w:bCs/>
          <w:sz w:val="40"/>
          <w:szCs w:val="40"/>
        </w:rPr>
      </w:pPr>
      <w:r>
        <w:t>Airborne Amusement successfully demonstrates the implementation of OOP principles in a real-time game. The inclusion of gameplay dynamics, user interaction, and persistent data storage makes it a well-rounded academic project.</w:t>
      </w:r>
    </w:p>
    <w:p w14:paraId="232D3D8F" w14:textId="649A8178" w:rsidR="0008709C" w:rsidRPr="00317556" w:rsidRDefault="00317556">
      <w:pPr>
        <w:rPr>
          <w:b/>
          <w:bCs/>
          <w:sz w:val="40"/>
          <w:szCs w:val="40"/>
        </w:rPr>
      </w:pPr>
      <w:r w:rsidRPr="00317556">
        <w:rPr>
          <w:b/>
          <w:bCs/>
          <w:sz w:val="40"/>
          <w:szCs w:val="40"/>
        </w:rPr>
        <w:t>References</w:t>
      </w:r>
    </w:p>
    <w:p w14:paraId="579A2D6D" w14:textId="73CEBFDF" w:rsidR="00113BBF" w:rsidRDefault="00000000">
      <w:r>
        <w:t>- SFML Documentation: https://www.sfml-dev.org/documentation/</w:t>
      </w:r>
      <w:r>
        <w:br/>
        <w:t xml:space="preserve">- C++ Reference: </w:t>
      </w:r>
      <w:hyperlink r:id="rId10" w:history="1">
        <w:r w:rsidR="00113BBF" w:rsidRPr="00CC7B9D">
          <w:rPr>
            <w:rStyle w:val="Hyperlink"/>
          </w:rPr>
          <w:t>https://en.cppreference.com/</w:t>
        </w:r>
      </w:hyperlink>
    </w:p>
    <w:p w14:paraId="199F6D45" w14:textId="74A7AC98" w:rsidR="0008709C" w:rsidRDefault="00113BBF">
      <w:r w:rsidRPr="00113BBF">
        <w:rPr>
          <w:b/>
          <w:bCs/>
          <w:sz w:val="44"/>
          <w:szCs w:val="44"/>
        </w:rPr>
        <w:t>UML</w:t>
      </w:r>
      <w:r>
        <w:rPr>
          <w:rFonts w:ascii="Calibri" w:hAnsi="Calibri" w:cs="Calibri"/>
          <w:b/>
          <w:bCs/>
          <w:noProof/>
          <w:sz w:val="28"/>
          <w:szCs w:val="28"/>
        </w:rPr>
        <w:drawing>
          <wp:inline distT="0" distB="0" distL="0" distR="0" wp14:anchorId="4D02D2AB" wp14:editId="656CB12D">
            <wp:extent cx="5731510" cy="2405380"/>
            <wp:effectExtent l="0" t="0" r="2540" b="0"/>
            <wp:docPr id="743738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73845" name="Picture 7437384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709C" w:rsidSect="00C046FF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452137"/>
    <w:multiLevelType w:val="multilevel"/>
    <w:tmpl w:val="C4707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E80C8F"/>
    <w:multiLevelType w:val="hybridMultilevel"/>
    <w:tmpl w:val="ED0EEB48"/>
    <w:lvl w:ilvl="0" w:tplc="1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637F3"/>
    <w:multiLevelType w:val="multilevel"/>
    <w:tmpl w:val="40101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246C9C"/>
    <w:multiLevelType w:val="multilevel"/>
    <w:tmpl w:val="C046B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1C2C8C"/>
    <w:multiLevelType w:val="multilevel"/>
    <w:tmpl w:val="5D88C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5E7965"/>
    <w:multiLevelType w:val="multilevel"/>
    <w:tmpl w:val="E9F62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E02E46"/>
    <w:multiLevelType w:val="hybridMultilevel"/>
    <w:tmpl w:val="BAE202C6"/>
    <w:lvl w:ilvl="0" w:tplc="1000000B">
      <w:start w:val="1"/>
      <w:numFmt w:val="bullet"/>
      <w:lvlText w:val=""/>
      <w:lvlJc w:val="left"/>
      <w:pPr>
        <w:ind w:left="149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7" w15:restartNumberingAfterBreak="0">
    <w:nsid w:val="38222EDC"/>
    <w:multiLevelType w:val="multilevel"/>
    <w:tmpl w:val="EA44C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246E0A"/>
    <w:multiLevelType w:val="multilevel"/>
    <w:tmpl w:val="8590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AB70D2"/>
    <w:multiLevelType w:val="multilevel"/>
    <w:tmpl w:val="D9F07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024F46"/>
    <w:multiLevelType w:val="hybridMultilevel"/>
    <w:tmpl w:val="DD20B56E"/>
    <w:lvl w:ilvl="0" w:tplc="1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C34076"/>
    <w:multiLevelType w:val="hybridMultilevel"/>
    <w:tmpl w:val="802217EC"/>
    <w:lvl w:ilvl="0" w:tplc="1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D41B5A"/>
    <w:multiLevelType w:val="multilevel"/>
    <w:tmpl w:val="176A8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F24599"/>
    <w:multiLevelType w:val="hybridMultilevel"/>
    <w:tmpl w:val="908A9BB6"/>
    <w:lvl w:ilvl="0" w:tplc="1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7761CA"/>
    <w:multiLevelType w:val="multilevel"/>
    <w:tmpl w:val="88B4F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1065390">
    <w:abstractNumId w:val="9"/>
  </w:num>
  <w:num w:numId="2" w16cid:durableId="1093941354">
    <w:abstractNumId w:val="14"/>
  </w:num>
  <w:num w:numId="3" w16cid:durableId="1526751235">
    <w:abstractNumId w:val="0"/>
  </w:num>
  <w:num w:numId="4" w16cid:durableId="568541195">
    <w:abstractNumId w:val="2"/>
  </w:num>
  <w:num w:numId="5" w16cid:durableId="595748988">
    <w:abstractNumId w:val="3"/>
  </w:num>
  <w:num w:numId="6" w16cid:durableId="961501905">
    <w:abstractNumId w:val="7"/>
  </w:num>
  <w:num w:numId="7" w16cid:durableId="2075741774">
    <w:abstractNumId w:val="8"/>
  </w:num>
  <w:num w:numId="8" w16cid:durableId="1543790548">
    <w:abstractNumId w:val="12"/>
  </w:num>
  <w:num w:numId="9" w16cid:durableId="753402009">
    <w:abstractNumId w:val="5"/>
  </w:num>
  <w:num w:numId="10" w16cid:durableId="284311445">
    <w:abstractNumId w:val="4"/>
  </w:num>
  <w:num w:numId="11" w16cid:durableId="395669208">
    <w:abstractNumId w:val="1"/>
  </w:num>
  <w:num w:numId="12" w16cid:durableId="266155779">
    <w:abstractNumId w:val="6"/>
  </w:num>
  <w:num w:numId="13" w16cid:durableId="1639917578">
    <w:abstractNumId w:val="11"/>
  </w:num>
  <w:num w:numId="14" w16cid:durableId="981226984">
    <w:abstractNumId w:val="13"/>
  </w:num>
  <w:num w:numId="15" w16cid:durableId="101280066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3NDUHQgtDI0NDcyUdpeDU4uLM/DyQAqNaADSLzs4sAAAA"/>
  </w:docVars>
  <w:rsids>
    <w:rsidRoot w:val="00C5126E"/>
    <w:rsid w:val="0008709C"/>
    <w:rsid w:val="00113BBF"/>
    <w:rsid w:val="001153A2"/>
    <w:rsid w:val="001C1F8D"/>
    <w:rsid w:val="001D4ADB"/>
    <w:rsid w:val="00231E74"/>
    <w:rsid w:val="00246CB1"/>
    <w:rsid w:val="00277615"/>
    <w:rsid w:val="00317556"/>
    <w:rsid w:val="00401641"/>
    <w:rsid w:val="00406035"/>
    <w:rsid w:val="004A196D"/>
    <w:rsid w:val="004C47CE"/>
    <w:rsid w:val="004D6B52"/>
    <w:rsid w:val="0054020E"/>
    <w:rsid w:val="00664A3E"/>
    <w:rsid w:val="006A0D5E"/>
    <w:rsid w:val="00746DC8"/>
    <w:rsid w:val="007A4C1F"/>
    <w:rsid w:val="008723B6"/>
    <w:rsid w:val="008772D3"/>
    <w:rsid w:val="008E0470"/>
    <w:rsid w:val="00995789"/>
    <w:rsid w:val="00A13EAC"/>
    <w:rsid w:val="00A31CC0"/>
    <w:rsid w:val="00B342FB"/>
    <w:rsid w:val="00B47F8A"/>
    <w:rsid w:val="00B74C7E"/>
    <w:rsid w:val="00C046FF"/>
    <w:rsid w:val="00C5126E"/>
    <w:rsid w:val="00C553F8"/>
    <w:rsid w:val="00D3616E"/>
    <w:rsid w:val="00E51FF2"/>
    <w:rsid w:val="00EB4E02"/>
    <w:rsid w:val="00EC62F7"/>
    <w:rsid w:val="00F44F59"/>
    <w:rsid w:val="00FA4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ED0A2"/>
  <w15:chartTrackingRefBased/>
  <w15:docId w15:val="{C89A1DF1-A0C7-4CE1-848D-EF44C5A07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3B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C553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C553F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5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C553F8"/>
    <w:rPr>
      <w:rFonts w:ascii="Times New Roman" w:eastAsia="Times New Roman" w:hAnsi="Times New Roman" w:cs="Times New Roman"/>
      <w:b/>
      <w:bCs/>
      <w:kern w:val="0"/>
      <w:sz w:val="27"/>
      <w:szCs w:val="27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C553F8"/>
    <w:rPr>
      <w:rFonts w:ascii="Times New Roman" w:eastAsia="Times New Roman" w:hAnsi="Times New Roman" w:cs="Times New Roman"/>
      <w:b/>
      <w:bCs/>
      <w:kern w:val="0"/>
      <w:sz w:val="24"/>
      <w:szCs w:val="24"/>
      <w:lang w:val="en-US"/>
      <w14:ligatures w14:val="none"/>
    </w:rPr>
  </w:style>
  <w:style w:type="character" w:styleId="Strong">
    <w:name w:val="Strong"/>
    <w:basedOn w:val="DefaultParagraphFont"/>
    <w:uiPriority w:val="22"/>
    <w:qFormat/>
    <w:rsid w:val="00C553F8"/>
    <w:rPr>
      <w:b/>
      <w:bCs/>
    </w:rPr>
  </w:style>
  <w:style w:type="paragraph" w:styleId="ListParagraph">
    <w:name w:val="List Paragraph"/>
    <w:basedOn w:val="Normal"/>
    <w:uiPriority w:val="34"/>
    <w:qFormat/>
    <w:rsid w:val="003175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3B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13BBF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113BBF"/>
    <w:pPr>
      <w:spacing w:after="100"/>
      <w:ind w:left="220"/>
    </w:pPr>
    <w:rPr>
      <w:rFonts w:eastAsiaTheme="minorEastAsia" w:cs="Times New Roman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113BBF"/>
    <w:pPr>
      <w:spacing w:after="100"/>
    </w:pPr>
    <w:rPr>
      <w:rFonts w:eastAsiaTheme="minorEastAsia" w:cs="Times New Roman"/>
      <w:kern w:val="0"/>
      <w14:ligatures w14:val="none"/>
    </w:rPr>
  </w:style>
  <w:style w:type="paragraph" w:styleId="TOC3">
    <w:name w:val="toc 3"/>
    <w:basedOn w:val="Normal"/>
    <w:next w:val="Normal"/>
    <w:autoRedefine/>
    <w:uiPriority w:val="39"/>
    <w:unhideWhenUsed/>
    <w:rsid w:val="00113BBF"/>
    <w:pPr>
      <w:spacing w:after="100"/>
      <w:ind w:left="440"/>
    </w:pPr>
    <w:rPr>
      <w:rFonts w:eastAsiaTheme="minorEastAsia" w:cs="Times New Roman"/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113B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B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31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hyperlink" Target="https://en.cppreferenc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392C52-EF77-4AFC-98FB-5D4EC69DF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7</Pages>
  <Words>648</Words>
  <Characters>369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um.khurrum@outlook.com</dc:creator>
  <cp:keywords/>
  <dc:description/>
  <cp:lastModifiedBy>Kamran Ali</cp:lastModifiedBy>
  <cp:revision>6</cp:revision>
  <cp:lastPrinted>2025-05-27T04:44:00Z</cp:lastPrinted>
  <dcterms:created xsi:type="dcterms:W3CDTF">2025-05-27T04:11:00Z</dcterms:created>
  <dcterms:modified xsi:type="dcterms:W3CDTF">2025-05-29T04:58:00Z</dcterms:modified>
</cp:coreProperties>
</file>